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Хзиба Хаки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7631"/>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7631"/>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221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221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4187"/>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4187"/>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420511"/>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420511"/>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697670"/>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697670"/>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68522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68522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675007"/>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675007"/>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672778"/>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672778"/>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40268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40268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99085"/>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99085"/>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зиба Хаким</dc:creator>
  <dc:language>ru-RU</dc:language>
  <cp:keywords/>
  <dcterms:created xsi:type="dcterms:W3CDTF">2025-06-25T07:06:51Z</dcterms:created>
  <dcterms:modified xsi:type="dcterms:W3CDTF">2025-06-25T07: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